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8786D" w14:textId="1AA70706" w:rsidR="004B6469" w:rsidRDefault="001F31C3">
      <w:r>
        <w:t>This is a test attachment</w:t>
      </w:r>
    </w:p>
    <w:sectPr w:rsidR="004B6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CzMLE0NzexNDE3tTBW0lEKTi0uzszPAykwrAUAa8uNMCwAAAA="/>
  </w:docVars>
  <w:rsids>
    <w:rsidRoot w:val="001F31C3"/>
    <w:rsid w:val="001F31C3"/>
    <w:rsid w:val="0041159A"/>
    <w:rsid w:val="004B6469"/>
    <w:rsid w:val="00671CA7"/>
    <w:rsid w:val="009A6BCC"/>
    <w:rsid w:val="00D54BC5"/>
    <w:rsid w:val="00F33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30FC7"/>
  <w15:chartTrackingRefBased/>
  <w15:docId w15:val="{3902E44C-B355-40CE-A46B-05A7AE31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1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31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31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31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31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31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31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31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31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1C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31C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31C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31C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31C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31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31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31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31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31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31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31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31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31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31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31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31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31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31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31C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2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Glazer</dc:creator>
  <cp:keywords/>
  <dc:description/>
  <cp:lastModifiedBy>Jason Glazer</cp:lastModifiedBy>
  <cp:revision>1</cp:revision>
  <dcterms:created xsi:type="dcterms:W3CDTF">2026-07-16T14:16:00Z</dcterms:created>
  <dcterms:modified xsi:type="dcterms:W3CDTF">2026-07-16T14:16:00Z</dcterms:modified>
</cp:coreProperties>
</file>